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28D93" w14:textId="57C0FAE9" w:rsidR="00197AA2" w:rsidRPr="007D3B96" w:rsidRDefault="000F6093" w:rsidP="007D3B96">
      <w:pPr>
        <w:tabs>
          <w:tab w:val="left" w:pos="3825"/>
        </w:tabs>
        <w:spacing w:line="276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MANUSCRIPT</w:t>
      </w:r>
      <w:r w:rsidR="00B14775">
        <w:rPr>
          <w:rFonts w:asciiTheme="majorHAnsi" w:hAnsiTheme="majorHAnsi"/>
          <w:b/>
        </w:rPr>
        <w:t xml:space="preserve"> TITLE PAGE</w:t>
      </w:r>
    </w:p>
    <w:p w14:paraId="043E0DA8" w14:textId="70681C58" w:rsidR="00197AA2" w:rsidRPr="00BB4F7B" w:rsidRDefault="00197AA2" w:rsidP="007D3B96">
      <w:pPr>
        <w:tabs>
          <w:tab w:val="left" w:pos="3825"/>
        </w:tabs>
        <w:spacing w:line="276" w:lineRule="auto"/>
        <w:jc w:val="center"/>
        <w:rPr>
          <w:rFonts w:asciiTheme="majorHAnsi" w:hAnsiTheme="majorHAnsi"/>
          <w:b/>
          <w:sz w:val="22"/>
          <w:szCs w:val="22"/>
        </w:rPr>
      </w:pPr>
    </w:p>
    <w:p w14:paraId="65144A30" w14:textId="77777777" w:rsidR="00BB4F7B" w:rsidRPr="00BB4F7B" w:rsidRDefault="00BB4F7B" w:rsidP="007D3B96">
      <w:pPr>
        <w:tabs>
          <w:tab w:val="left" w:pos="3825"/>
        </w:tabs>
        <w:spacing w:line="276" w:lineRule="auto"/>
        <w:jc w:val="center"/>
        <w:rPr>
          <w:rFonts w:asciiTheme="majorHAnsi" w:hAnsiTheme="majorHAnsi"/>
          <w:b/>
          <w:sz w:val="22"/>
          <w:szCs w:val="22"/>
        </w:rPr>
      </w:pPr>
    </w:p>
    <w:p w14:paraId="72934C99" w14:textId="6FF8257B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  <w:r w:rsidRPr="00BB4F7B">
        <w:rPr>
          <w:rFonts w:asciiTheme="majorHAnsi" w:hAnsiTheme="majorHAnsi" w:cs="Arial"/>
          <w:b/>
          <w:sz w:val="22"/>
          <w:szCs w:val="22"/>
        </w:rPr>
        <w:t>Manuscript Title:</w:t>
      </w:r>
    </w:p>
    <w:p w14:paraId="3FB70F11" w14:textId="553ECDF9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Title] </w:t>
      </w:r>
    </w:p>
    <w:p w14:paraId="17EE6D50" w14:textId="77777777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</w:p>
    <w:p w14:paraId="30E466E9" w14:textId="77777777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</w:p>
    <w:p w14:paraId="454CD21C" w14:textId="1DC2CC42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  <w:r w:rsidRPr="00BB4F7B">
        <w:rPr>
          <w:rFonts w:asciiTheme="majorHAnsi" w:hAnsiTheme="majorHAnsi" w:cs="Arial"/>
          <w:b/>
          <w:sz w:val="22"/>
          <w:szCs w:val="22"/>
        </w:rPr>
        <w:t>Author Details:</w:t>
      </w:r>
    </w:p>
    <w:p w14:paraId="45AF4AC8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1 Name] </w:t>
      </w:r>
    </w:p>
    <w:p w14:paraId="70D4A701" w14:textId="0BF496CC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[Author 1 Affiliation</w:t>
      </w:r>
      <w:r w:rsidR="00BB4F7B"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(s)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] </w:t>
      </w:r>
    </w:p>
    <w:p w14:paraId="2917D517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</w:p>
    <w:p w14:paraId="1256936C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2 Name] </w:t>
      </w:r>
    </w:p>
    <w:p w14:paraId="469EDAA1" w14:textId="41BD596C" w:rsidR="00BB4F7B" w:rsidRPr="00BB4F7B" w:rsidRDefault="00BB4F7B" w:rsidP="00BB4F7B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</w:t>
      </w:r>
      <w:r w:rsidR="00646217">
        <w:rPr>
          <w:rFonts w:asciiTheme="majorHAnsi" w:hAnsiTheme="majorHAnsi" w:cs="Arial"/>
          <w:color w:val="7F7F7F" w:themeColor="text1" w:themeTint="80"/>
          <w:sz w:val="22"/>
          <w:szCs w:val="22"/>
        </w:rPr>
        <w:t>2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Affiliation(s)] </w:t>
      </w:r>
    </w:p>
    <w:p w14:paraId="3D7028BE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</w:p>
    <w:p w14:paraId="12D7E7D4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3 Name] </w:t>
      </w:r>
    </w:p>
    <w:p w14:paraId="5736286E" w14:textId="103E3403" w:rsidR="00BB4F7B" w:rsidRPr="00BB4F7B" w:rsidRDefault="00BB4F7B" w:rsidP="00BB4F7B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</w:t>
      </w:r>
      <w:r w:rsidR="00646217">
        <w:rPr>
          <w:rFonts w:asciiTheme="majorHAnsi" w:hAnsiTheme="majorHAnsi" w:cs="Arial"/>
          <w:color w:val="7F7F7F" w:themeColor="text1" w:themeTint="80"/>
          <w:sz w:val="22"/>
          <w:szCs w:val="22"/>
        </w:rPr>
        <w:t>3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Affiliation(s)] </w:t>
      </w:r>
    </w:p>
    <w:p w14:paraId="1F5D1C7B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</w:p>
    <w:p w14:paraId="521A5D25" w14:textId="77777777" w:rsidR="00B14775" w:rsidRPr="00BB4F7B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4 </w:t>
      </w:r>
      <w:proofErr w:type="gramStart"/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Name ]</w:t>
      </w:r>
      <w:proofErr w:type="gramEnd"/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</w:t>
      </w:r>
    </w:p>
    <w:p w14:paraId="53B9EAE9" w14:textId="5E351269" w:rsidR="00BB4F7B" w:rsidRPr="00BB4F7B" w:rsidRDefault="00BB4F7B" w:rsidP="00BB4F7B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</w:t>
      </w:r>
      <w:r w:rsidR="00646217">
        <w:rPr>
          <w:rFonts w:asciiTheme="majorHAnsi" w:hAnsiTheme="majorHAnsi" w:cs="Arial"/>
          <w:color w:val="7F7F7F" w:themeColor="text1" w:themeTint="80"/>
          <w:sz w:val="22"/>
          <w:szCs w:val="22"/>
        </w:rPr>
        <w:t>4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Affiliation(s)] </w:t>
      </w:r>
    </w:p>
    <w:p w14:paraId="7CC9EA32" w14:textId="756F01C4" w:rsidR="00B14775" w:rsidRDefault="00B14775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</w:p>
    <w:p w14:paraId="28E4A5F3" w14:textId="71F6A9D6" w:rsidR="00646217" w:rsidRPr="00BB4F7B" w:rsidRDefault="00646217" w:rsidP="00646217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</w:t>
      </w:r>
      <w:r>
        <w:rPr>
          <w:rFonts w:asciiTheme="majorHAnsi" w:hAnsiTheme="majorHAnsi" w:cs="Arial"/>
          <w:color w:val="7F7F7F" w:themeColor="text1" w:themeTint="80"/>
          <w:sz w:val="22"/>
          <w:szCs w:val="22"/>
        </w:rPr>
        <w:t>5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</w:t>
      </w:r>
      <w:proofErr w:type="gramStart"/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Name ]</w:t>
      </w:r>
      <w:proofErr w:type="gramEnd"/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</w:t>
      </w:r>
    </w:p>
    <w:p w14:paraId="66BF1C2A" w14:textId="54559863" w:rsidR="00646217" w:rsidRPr="00BB4F7B" w:rsidRDefault="00646217" w:rsidP="00646217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Author </w:t>
      </w:r>
      <w:r>
        <w:rPr>
          <w:rFonts w:asciiTheme="majorHAnsi" w:hAnsiTheme="majorHAnsi" w:cs="Arial"/>
          <w:color w:val="7F7F7F" w:themeColor="text1" w:themeTint="80"/>
          <w:sz w:val="22"/>
          <w:szCs w:val="22"/>
        </w:rPr>
        <w:t>5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 Affiliation(s)] </w:t>
      </w:r>
    </w:p>
    <w:p w14:paraId="3EA3B1B1" w14:textId="77777777" w:rsidR="00646217" w:rsidRPr="00BB4F7B" w:rsidRDefault="00646217" w:rsidP="00B14775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</w:p>
    <w:p w14:paraId="692A72F4" w14:textId="77777777" w:rsidR="00B14775" w:rsidRPr="00BB4F7B" w:rsidRDefault="00B14775" w:rsidP="00B14775">
      <w:pPr>
        <w:rPr>
          <w:rFonts w:asciiTheme="majorHAnsi" w:hAnsiTheme="majorHAnsi" w:cs="Arial"/>
          <w:sz w:val="22"/>
          <w:szCs w:val="22"/>
        </w:rPr>
      </w:pPr>
      <w:r w:rsidRPr="00BB4F7B">
        <w:rPr>
          <w:rFonts w:asciiTheme="majorHAnsi" w:hAnsiTheme="majorHAnsi" w:cs="Arial"/>
          <w:sz w:val="22"/>
          <w:szCs w:val="22"/>
        </w:rPr>
        <w:t xml:space="preserve">Corresponding author: 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[Name] </w:t>
      </w:r>
    </w:p>
    <w:p w14:paraId="1C88DEF9" w14:textId="5D4993A2" w:rsidR="00B14775" w:rsidRPr="00BB4F7B" w:rsidRDefault="00B14775" w:rsidP="00B14775">
      <w:pPr>
        <w:rPr>
          <w:rFonts w:asciiTheme="majorHAnsi" w:hAnsiTheme="majorHAnsi" w:cs="Arial"/>
          <w:sz w:val="22"/>
          <w:szCs w:val="22"/>
        </w:rPr>
      </w:pPr>
      <w:r w:rsidRPr="00BB4F7B">
        <w:rPr>
          <w:rFonts w:asciiTheme="majorHAnsi" w:hAnsiTheme="majorHAnsi" w:cs="Arial"/>
          <w:sz w:val="22"/>
          <w:szCs w:val="22"/>
        </w:rPr>
        <w:t>Corresponding Author’s Email</w:t>
      </w:r>
      <w:r w:rsidR="00BB4F7B" w:rsidRPr="00BB4F7B">
        <w:rPr>
          <w:rFonts w:asciiTheme="majorHAnsi" w:hAnsiTheme="majorHAnsi" w:cs="Arial"/>
          <w:sz w:val="22"/>
          <w:szCs w:val="22"/>
        </w:rPr>
        <w:t xml:space="preserve">: </w:t>
      </w:r>
      <w:r w:rsidR="00BB4F7B"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[Corresponding Author’s Email]</w:t>
      </w:r>
    </w:p>
    <w:p w14:paraId="49DEB240" w14:textId="77777777" w:rsidR="00B14775" w:rsidRPr="00BB4F7B" w:rsidRDefault="00B14775" w:rsidP="00B14775">
      <w:pPr>
        <w:rPr>
          <w:rFonts w:asciiTheme="majorHAnsi" w:hAnsiTheme="majorHAnsi" w:cs="Arial"/>
          <w:sz w:val="22"/>
          <w:szCs w:val="22"/>
        </w:rPr>
      </w:pPr>
    </w:p>
    <w:p w14:paraId="7F691923" w14:textId="77777777" w:rsidR="00B14775" w:rsidRPr="00BB4F7B" w:rsidRDefault="00B14775" w:rsidP="00B14775">
      <w:pPr>
        <w:rPr>
          <w:rFonts w:asciiTheme="majorHAnsi" w:hAnsiTheme="majorHAnsi" w:cs="Arial"/>
          <w:sz w:val="22"/>
          <w:szCs w:val="22"/>
        </w:rPr>
      </w:pPr>
    </w:p>
    <w:p w14:paraId="7DF65663" w14:textId="2593C7B8" w:rsidR="00B14775" w:rsidRPr="00BB4F7B" w:rsidRDefault="00B14775" w:rsidP="00B14775">
      <w:pPr>
        <w:rPr>
          <w:rFonts w:asciiTheme="majorHAnsi" w:hAnsiTheme="majorHAnsi" w:cs="Arial"/>
          <w:i/>
          <w:sz w:val="22"/>
          <w:szCs w:val="22"/>
        </w:rPr>
      </w:pPr>
      <w:r w:rsidRPr="00BB4F7B">
        <w:rPr>
          <w:rFonts w:asciiTheme="majorHAnsi" w:hAnsiTheme="majorHAnsi" w:cs="Arial"/>
          <w:i/>
          <w:sz w:val="22"/>
          <w:szCs w:val="22"/>
        </w:rPr>
        <w:t xml:space="preserve">NOTE: </w:t>
      </w:r>
      <w:r w:rsidR="00BB4F7B">
        <w:rPr>
          <w:rFonts w:asciiTheme="majorHAnsi" w:hAnsiTheme="majorHAnsi" w:cs="Arial"/>
          <w:i/>
          <w:sz w:val="22"/>
          <w:szCs w:val="22"/>
        </w:rPr>
        <w:t>A</w:t>
      </w:r>
      <w:r w:rsidRPr="00BB4F7B">
        <w:rPr>
          <w:rFonts w:asciiTheme="majorHAnsi" w:hAnsiTheme="majorHAnsi" w:cs="Arial"/>
          <w:i/>
          <w:sz w:val="22"/>
          <w:szCs w:val="22"/>
        </w:rPr>
        <w:t xml:space="preserve">ffiliations should appear as the following: Department (if applicable); Institution; </w:t>
      </w:r>
      <w:r w:rsidR="00772614">
        <w:rPr>
          <w:rFonts w:asciiTheme="majorHAnsi" w:hAnsiTheme="majorHAnsi" w:cs="Arial"/>
          <w:i/>
          <w:sz w:val="22"/>
          <w:szCs w:val="22"/>
        </w:rPr>
        <w:t>Completed address.</w:t>
      </w:r>
    </w:p>
    <w:p w14:paraId="6E5D0BC6" w14:textId="77777777" w:rsidR="00B14775" w:rsidRPr="00BB4F7B" w:rsidRDefault="00B14775" w:rsidP="00B14775">
      <w:pPr>
        <w:rPr>
          <w:rFonts w:asciiTheme="majorHAnsi" w:hAnsiTheme="majorHAnsi" w:cs="Arial"/>
          <w:i/>
          <w:sz w:val="22"/>
          <w:szCs w:val="22"/>
        </w:rPr>
      </w:pPr>
      <w:r w:rsidRPr="00BB4F7B">
        <w:rPr>
          <w:rFonts w:asciiTheme="majorHAnsi" w:hAnsiTheme="majorHAnsi" w:cs="Arial"/>
          <w:i/>
          <w:sz w:val="22"/>
          <w:szCs w:val="22"/>
        </w:rPr>
        <w:t>No further information or detail should be included</w:t>
      </w:r>
    </w:p>
    <w:p w14:paraId="029995DB" w14:textId="07DAD679" w:rsidR="00B14775" w:rsidRDefault="00B14775" w:rsidP="00B14775">
      <w:pPr>
        <w:rPr>
          <w:rFonts w:asciiTheme="majorHAnsi" w:hAnsiTheme="majorHAnsi" w:cs="Arial"/>
          <w:sz w:val="22"/>
          <w:szCs w:val="22"/>
        </w:rPr>
      </w:pPr>
    </w:p>
    <w:p w14:paraId="7162A530" w14:textId="77777777" w:rsidR="00BB4F7B" w:rsidRPr="00BB4F7B" w:rsidRDefault="00BB4F7B" w:rsidP="00B14775">
      <w:pPr>
        <w:rPr>
          <w:rFonts w:asciiTheme="majorHAnsi" w:hAnsiTheme="majorHAnsi" w:cs="Arial"/>
          <w:sz w:val="22"/>
          <w:szCs w:val="22"/>
        </w:rPr>
      </w:pPr>
    </w:p>
    <w:p w14:paraId="5916ADD3" w14:textId="638D5E54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  <w:r w:rsidRPr="00BB4F7B">
        <w:rPr>
          <w:rFonts w:asciiTheme="majorHAnsi" w:hAnsiTheme="majorHAnsi" w:cs="Arial"/>
          <w:b/>
          <w:sz w:val="22"/>
          <w:szCs w:val="22"/>
        </w:rPr>
        <w:t xml:space="preserve">Acknowledgments (if applicable):  </w:t>
      </w:r>
    </w:p>
    <w:p w14:paraId="1694A1B0" w14:textId="46A513A2" w:rsidR="00BB4F7B" w:rsidRPr="00BB4F7B" w:rsidRDefault="00BB4F7B" w:rsidP="00BB4F7B">
      <w:pPr>
        <w:rPr>
          <w:rFonts w:asciiTheme="majorHAnsi" w:hAnsiTheme="majorHAnsi" w:cs="Arial"/>
          <w:color w:val="7F7F7F" w:themeColor="text1" w:themeTint="80"/>
          <w:sz w:val="22"/>
          <w:szCs w:val="22"/>
        </w:rPr>
      </w:pP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>[</w:t>
      </w:r>
      <w:r>
        <w:rPr>
          <w:rFonts w:asciiTheme="majorHAnsi" w:hAnsiTheme="majorHAnsi" w:cs="Arial"/>
          <w:color w:val="7F7F7F" w:themeColor="text1" w:themeTint="80"/>
          <w:sz w:val="22"/>
          <w:szCs w:val="22"/>
        </w:rPr>
        <w:t>Acknowledgements</w:t>
      </w:r>
      <w:r w:rsidRPr="00BB4F7B">
        <w:rPr>
          <w:rFonts w:asciiTheme="majorHAnsi" w:hAnsiTheme="majorHAnsi" w:cs="Arial"/>
          <w:color w:val="7F7F7F" w:themeColor="text1" w:themeTint="80"/>
          <w:sz w:val="22"/>
          <w:szCs w:val="22"/>
        </w:rPr>
        <w:t xml:space="preserve">] </w:t>
      </w:r>
    </w:p>
    <w:p w14:paraId="41689827" w14:textId="77777777" w:rsidR="00B14775" w:rsidRPr="00BB4F7B" w:rsidRDefault="00B14775" w:rsidP="00B14775">
      <w:pPr>
        <w:rPr>
          <w:rFonts w:asciiTheme="majorHAnsi" w:hAnsiTheme="majorHAnsi" w:cs="Arial"/>
          <w:b/>
          <w:sz w:val="22"/>
          <w:szCs w:val="22"/>
        </w:rPr>
      </w:pPr>
    </w:p>
    <w:p w14:paraId="31BB1EA4" w14:textId="77777777" w:rsidR="00B14775" w:rsidRPr="00BB4F7B" w:rsidRDefault="00B14775" w:rsidP="00B14775">
      <w:pPr>
        <w:tabs>
          <w:tab w:val="left" w:pos="3825"/>
        </w:tabs>
        <w:spacing w:line="276" w:lineRule="auto"/>
        <w:rPr>
          <w:rFonts w:asciiTheme="majorHAnsi" w:hAnsiTheme="majorHAnsi"/>
          <w:b/>
          <w:sz w:val="22"/>
          <w:szCs w:val="22"/>
        </w:rPr>
      </w:pPr>
    </w:p>
    <w:sectPr w:rsidR="00B14775" w:rsidRPr="00BB4F7B" w:rsidSect="00923773">
      <w:headerReference w:type="default" r:id="rId9"/>
      <w:footerReference w:type="default" r:id="rId10"/>
      <w:pgSz w:w="11907" w:h="16839" w:code="9"/>
      <w:pgMar w:top="1440" w:right="1440" w:bottom="1440" w:left="1440" w:header="283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4DF8D" w14:textId="77777777" w:rsidR="00517AF3" w:rsidRDefault="00517AF3" w:rsidP="007D3B96">
      <w:r>
        <w:separator/>
      </w:r>
    </w:p>
  </w:endnote>
  <w:endnote w:type="continuationSeparator" w:id="0">
    <w:p w14:paraId="513CEA3B" w14:textId="77777777" w:rsidR="00517AF3" w:rsidRDefault="00517AF3" w:rsidP="007D3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5E63D" w14:textId="77777777" w:rsidR="00410EBF" w:rsidRPr="00923773" w:rsidRDefault="00923773" w:rsidP="002D5F32">
    <w:pPr>
      <w:pStyle w:val="Footer"/>
      <w:tabs>
        <w:tab w:val="clear" w:pos="9360"/>
      </w:tabs>
      <w:jc w:val="center"/>
      <w:rPr>
        <w:color w:val="000000" w:themeColor="text1"/>
        <w:sz w:val="20"/>
        <w:szCs w:val="20"/>
        <w:lang w:val="en-MY"/>
      </w:rPr>
    </w:pPr>
    <w:r w:rsidRPr="00923773">
      <w:rPr>
        <w:rFonts w:asciiTheme="majorHAnsi" w:eastAsiaTheme="majorEastAsia" w:hAnsiTheme="majorHAnsi" w:cstheme="majorBidi"/>
        <w:color w:val="000000" w:themeColor="text1"/>
        <w:sz w:val="20"/>
        <w:szCs w:val="20"/>
        <w:lang w:val="en-MY"/>
      </w:rPr>
      <w:t>Jurnal Tribologi</w:t>
    </w:r>
    <w:r w:rsidRPr="00923773">
      <w:rPr>
        <w:rFonts w:asciiTheme="majorHAnsi" w:eastAsiaTheme="majorEastAsia" w:hAnsiTheme="majorHAnsi" w:cstheme="majorBidi"/>
        <w:color w:val="000000" w:themeColor="text1"/>
        <w:sz w:val="20"/>
        <w:szCs w:val="20"/>
        <w:lang w:val="en-MY"/>
      </w:rPr>
      <w:ptab w:relativeTo="margin" w:alignment="right" w:leader="none"/>
    </w:r>
    <w:r w:rsidR="005A144D">
      <w:rPr>
        <w:noProof/>
        <w:color w:val="000000" w:themeColor="text1"/>
        <w:sz w:val="20"/>
        <w:szCs w:val="20"/>
      </w:rPr>
      <mc:AlternateContent>
        <mc:Choice Requires="wpg">
          <w:drawing>
            <wp:anchor distT="0" distB="0" distL="114300" distR="114300" simplePos="0" relativeHeight="251659776" behindDoc="0" locked="0" layoutInCell="0" allowOverlap="1" wp14:anchorId="13B2EEC6" wp14:editId="527EDDF2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545705" cy="83185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45705" cy="83185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>
          <w:pict>
            <v:group w14:anchorId="6C38BB9F" id="Group 441" o:spid="_x0000_s1026" style="position:absolute;margin-left:0;margin-top:0;width:594.15pt;height:65.5pt;flip:y;z-index:251659776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" strokecolor="#31849b"/>
              <v:rect id="Rectangle 443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" filled="f" stroked="f"/>
              <w10:wrap anchorx="page" anchory="page"/>
            </v:group>
          </w:pict>
        </mc:Fallback>
      </mc:AlternateContent>
    </w:r>
    <w:r w:rsidR="005A144D">
      <w:rPr>
        <w:noProof/>
        <w:color w:val="000000" w:themeColor="text1"/>
        <w:sz w:val="20"/>
        <w:szCs w:val="20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681579B5" wp14:editId="1AEB0B11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807720"/>
              <wp:effectExtent l="0" t="0" r="23495" b="15240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0772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513FE654" id="Rectangle 444" o:spid="_x0000_s1026" style="position:absolute;margin-left:0;margin-top:0;width:7.15pt;height:63.6pt;z-index:251661824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" fillcolor="#4bacc6 [3208]" strokecolor="#4f81bd [3204]">
              <w10:wrap anchorx="margin" anchory="page"/>
            </v:rect>
          </w:pict>
        </mc:Fallback>
      </mc:AlternateContent>
    </w:r>
    <w:r w:rsidR="005A144D">
      <w:rPr>
        <w:noProof/>
        <w:color w:val="000000" w:themeColor="text1"/>
        <w:sz w:val="20"/>
        <w:szCs w:val="20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6145DBF" wp14:editId="165D48AC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1440" cy="807720"/>
              <wp:effectExtent l="0" t="0" r="22860" b="15240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0772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4F02A6CB" id="Rectangle 445" o:spid="_x0000_s1026" style="position:absolute;margin-left:0;margin-top:0;width:7.2pt;height:63.6pt;z-index:251660800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" fillcolor="#4bacc6 [3208]" strokecolor="#4f81bd [3204]">
              <w10:wrap anchorx="margin" anchory="page"/>
            </v:rect>
          </w:pict>
        </mc:Fallback>
      </mc:AlternateContent>
    </w:r>
    <w:r w:rsidRPr="00923773">
      <w:rPr>
        <w:rFonts w:asciiTheme="majorHAnsi" w:eastAsiaTheme="majorEastAsia" w:hAnsiTheme="majorHAnsi" w:cstheme="majorBidi"/>
        <w:color w:val="000000" w:themeColor="text1"/>
        <w:sz w:val="20"/>
        <w:szCs w:val="20"/>
        <w:lang w:val="en-MY"/>
      </w:rPr>
      <w:t>Malaysian Tribology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960DC6" w14:textId="77777777" w:rsidR="00517AF3" w:rsidRDefault="00517AF3" w:rsidP="007D3B96">
      <w:r>
        <w:separator/>
      </w:r>
    </w:p>
  </w:footnote>
  <w:footnote w:type="continuationSeparator" w:id="0">
    <w:p w14:paraId="215A048E" w14:textId="77777777" w:rsidR="00517AF3" w:rsidRDefault="00517AF3" w:rsidP="007D3B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B1BD6" w14:textId="44DD5274" w:rsidR="00B14775" w:rsidRDefault="00B14775" w:rsidP="00B14775">
    <w:pPr>
      <w:jc w:val="cen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68246F6" wp14:editId="2C1EA673">
              <wp:simplePos x="0" y="0"/>
              <wp:positionH relativeFrom="column">
                <wp:posOffset>-967105</wp:posOffset>
              </wp:positionH>
              <wp:positionV relativeFrom="paragraph">
                <wp:posOffset>-221615</wp:posOffset>
              </wp:positionV>
              <wp:extent cx="7683500" cy="225171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83500" cy="225171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24001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839819" id="Rectangle 2" o:spid="_x0000_s1026" style="position:absolute;margin-left:-76.15pt;margin-top:-17.45pt;width:605pt;height:177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" fillcolor="#0070c0" stroked="f">
              <v:fill opacity="15677f"/>
            </v:rect>
          </w:pict>
        </mc:Fallback>
      </mc:AlternateContent>
    </w:r>
  </w:p>
  <w:p w14:paraId="078B94A1" w14:textId="6067F3EF" w:rsidR="00B14775" w:rsidRDefault="00B14775" w:rsidP="00B14775">
    <w:pPr>
      <w:jc w:val="center"/>
      <w:rPr>
        <w:rFonts w:asciiTheme="majorHAnsi" w:hAnsiTheme="majorHAnsi"/>
        <w:sz w:val="20"/>
        <w:szCs w:val="20"/>
      </w:rPr>
    </w:pPr>
  </w:p>
  <w:p w14:paraId="52446F42" w14:textId="5D4F437F" w:rsidR="00B14775" w:rsidRDefault="007D3B96" w:rsidP="00B14775">
    <w:pPr>
      <w:jc w:val="right"/>
      <w:rPr>
        <w:rFonts w:asciiTheme="majorHAnsi" w:hAnsiTheme="majorHAnsi"/>
        <w:sz w:val="20"/>
        <w:szCs w:val="20"/>
      </w:rPr>
    </w:pPr>
    <w:r w:rsidRPr="007D3B96">
      <w:rPr>
        <w:rFonts w:asciiTheme="majorHAnsi" w:hAnsiTheme="majorHAnsi"/>
        <w:noProof/>
      </w:rPr>
      <w:drawing>
        <wp:inline distT="0" distB="0" distL="0" distR="0" wp14:anchorId="5539067A" wp14:editId="05E31897">
          <wp:extent cx="2288540" cy="6889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1153\Documents\Magic Briefcase\logo utem 20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8540" cy="688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D78BEFA" w14:textId="1FA32EBB" w:rsidR="007D3B96" w:rsidRPr="00B14775" w:rsidRDefault="007D3B96" w:rsidP="00B14775">
    <w:pPr>
      <w:jc w:val="center"/>
      <w:rPr>
        <w:rFonts w:asciiTheme="majorHAnsi" w:hAnsiTheme="majorHAnsi"/>
      </w:rPr>
    </w:pPr>
    <w:proofErr w:type="spellStart"/>
    <w:r w:rsidRPr="007D3B96">
      <w:rPr>
        <w:rFonts w:asciiTheme="majorHAnsi" w:hAnsiTheme="majorHAnsi"/>
        <w:sz w:val="20"/>
        <w:szCs w:val="20"/>
      </w:rPr>
      <w:t>Jurnal</w:t>
    </w:r>
    <w:proofErr w:type="spellEnd"/>
    <w:r w:rsidRPr="007D3B96">
      <w:rPr>
        <w:rFonts w:asciiTheme="majorHAnsi" w:hAnsiTheme="majorHAnsi"/>
        <w:sz w:val="20"/>
        <w:szCs w:val="20"/>
      </w:rPr>
      <w:t xml:space="preserve"> </w:t>
    </w:r>
    <w:proofErr w:type="spellStart"/>
    <w:r w:rsidRPr="007D3B96">
      <w:rPr>
        <w:rFonts w:asciiTheme="majorHAnsi" w:hAnsiTheme="majorHAnsi"/>
        <w:sz w:val="20"/>
        <w:szCs w:val="20"/>
      </w:rPr>
      <w:t>Tribologi</w:t>
    </w:r>
    <w:proofErr w:type="spellEnd"/>
  </w:p>
  <w:p w14:paraId="0C4348E0" w14:textId="750E06FE" w:rsidR="007D3B96" w:rsidRPr="00B14775" w:rsidRDefault="00B14775" w:rsidP="007D3B96">
    <w:pPr>
      <w:jc w:val="center"/>
      <w:rPr>
        <w:rFonts w:asciiTheme="majorHAnsi" w:hAnsiTheme="majorHAnsi"/>
        <w:sz w:val="20"/>
        <w:szCs w:val="20"/>
      </w:rPr>
    </w:pPr>
    <w:r w:rsidRPr="00B14775">
      <w:rPr>
        <w:rFonts w:asciiTheme="majorHAnsi" w:hAnsiTheme="majorHAnsi"/>
        <w:sz w:val="20"/>
        <w:szCs w:val="20"/>
      </w:rPr>
      <w:t xml:space="preserve">School </w:t>
    </w:r>
    <w:r w:rsidR="007D3B96" w:rsidRPr="00B14775">
      <w:rPr>
        <w:rFonts w:asciiTheme="majorHAnsi" w:hAnsiTheme="majorHAnsi"/>
        <w:sz w:val="20"/>
        <w:szCs w:val="20"/>
      </w:rPr>
      <w:t xml:space="preserve">of Mechanical Engineering, </w:t>
    </w:r>
    <w:r w:rsidRPr="00B14775">
      <w:rPr>
        <w:rFonts w:asciiTheme="majorHAnsi" w:hAnsiTheme="majorHAnsi"/>
        <w:sz w:val="20"/>
        <w:szCs w:val="20"/>
      </w:rPr>
      <w:t xml:space="preserve">Faculty of </w:t>
    </w:r>
    <w:proofErr w:type="gramStart"/>
    <w:r w:rsidRPr="00B14775">
      <w:rPr>
        <w:rFonts w:asciiTheme="majorHAnsi" w:hAnsiTheme="majorHAnsi"/>
        <w:sz w:val="20"/>
        <w:szCs w:val="20"/>
      </w:rPr>
      <w:t>Engineering ,</w:t>
    </w:r>
    <w:proofErr w:type="gramEnd"/>
    <w:r w:rsidRPr="00B14775">
      <w:rPr>
        <w:rFonts w:asciiTheme="majorHAnsi" w:hAnsiTheme="majorHAnsi"/>
        <w:sz w:val="20"/>
        <w:szCs w:val="20"/>
      </w:rPr>
      <w:t xml:space="preserve"> </w:t>
    </w:r>
    <w:proofErr w:type="spellStart"/>
    <w:r w:rsidR="007D3B96" w:rsidRPr="00B14775">
      <w:rPr>
        <w:rFonts w:asciiTheme="majorHAnsi" w:hAnsiTheme="majorHAnsi"/>
        <w:sz w:val="20"/>
        <w:szCs w:val="20"/>
      </w:rPr>
      <w:t>Universiti</w:t>
    </w:r>
    <w:proofErr w:type="spellEnd"/>
    <w:r w:rsidR="007D3B96" w:rsidRPr="00B14775">
      <w:rPr>
        <w:rFonts w:asciiTheme="majorHAnsi" w:hAnsiTheme="majorHAnsi"/>
        <w:sz w:val="20"/>
        <w:szCs w:val="20"/>
      </w:rPr>
      <w:t xml:space="preserve"> </w:t>
    </w:r>
    <w:proofErr w:type="spellStart"/>
    <w:r w:rsidR="007D3B96" w:rsidRPr="00B14775">
      <w:rPr>
        <w:rFonts w:asciiTheme="majorHAnsi" w:hAnsiTheme="majorHAnsi"/>
        <w:sz w:val="20"/>
        <w:szCs w:val="20"/>
      </w:rPr>
      <w:t>Teknologi</w:t>
    </w:r>
    <w:proofErr w:type="spellEnd"/>
    <w:r w:rsidR="007D3B96" w:rsidRPr="00B14775">
      <w:rPr>
        <w:rFonts w:asciiTheme="majorHAnsi" w:hAnsiTheme="majorHAnsi"/>
        <w:sz w:val="20"/>
        <w:szCs w:val="20"/>
      </w:rPr>
      <w:t xml:space="preserve"> Malaysia, 81310 UTM Skudai, Johor, MALAYSIA.</w:t>
    </w:r>
  </w:p>
  <w:p w14:paraId="0C4F7ADE" w14:textId="2536396C" w:rsidR="007D3B96" w:rsidRPr="00B14775" w:rsidRDefault="00410EBF" w:rsidP="002D09BE">
    <w:pPr>
      <w:jc w:val="center"/>
      <w:rPr>
        <w:rStyle w:val="Hyperlink"/>
        <w:rFonts w:asciiTheme="majorHAnsi" w:hAnsiTheme="majorHAnsi"/>
        <w:sz w:val="20"/>
        <w:szCs w:val="20"/>
      </w:rPr>
    </w:pPr>
    <w:r w:rsidRPr="00B14775">
      <w:rPr>
        <w:rFonts w:asciiTheme="majorHAnsi" w:hAnsiTheme="majorHAnsi"/>
        <w:sz w:val="20"/>
        <w:szCs w:val="20"/>
      </w:rPr>
      <w:t xml:space="preserve">Tel: +607 553 </w:t>
    </w:r>
    <w:proofErr w:type="gramStart"/>
    <w:r w:rsidRPr="00B14775">
      <w:rPr>
        <w:rFonts w:asciiTheme="majorHAnsi" w:hAnsiTheme="majorHAnsi"/>
        <w:sz w:val="20"/>
        <w:szCs w:val="20"/>
      </w:rPr>
      <w:t>4661  |</w:t>
    </w:r>
    <w:proofErr w:type="gramEnd"/>
    <w:r w:rsidRPr="00B14775">
      <w:rPr>
        <w:rFonts w:asciiTheme="majorHAnsi" w:hAnsiTheme="majorHAnsi"/>
        <w:sz w:val="20"/>
        <w:szCs w:val="20"/>
      </w:rPr>
      <w:t xml:space="preserve">  Fax: +607 556 6159  |  </w:t>
    </w:r>
    <w:r w:rsidR="007D3B96" w:rsidRPr="00B14775">
      <w:rPr>
        <w:rFonts w:asciiTheme="majorHAnsi" w:hAnsiTheme="majorHAnsi"/>
        <w:sz w:val="20"/>
        <w:szCs w:val="20"/>
      </w:rPr>
      <w:t>Email:</w:t>
    </w:r>
    <w:r w:rsidR="002D09BE" w:rsidRPr="00B14775">
      <w:rPr>
        <w:rFonts w:asciiTheme="majorHAnsi" w:hAnsiTheme="majorHAnsi"/>
        <w:sz w:val="20"/>
        <w:szCs w:val="20"/>
      </w:rPr>
      <w:t xml:space="preserve"> </w:t>
    </w:r>
    <w:r w:rsidR="00B14775" w:rsidRPr="00B14775">
      <w:rPr>
        <w:rFonts w:asciiTheme="majorHAnsi" w:hAnsiTheme="majorHAnsi"/>
        <w:sz w:val="20"/>
        <w:szCs w:val="20"/>
      </w:rPr>
      <w:t>editor.jurnal.tribologi@gmail.com</w:t>
    </w:r>
  </w:p>
  <w:p w14:paraId="602940AE" w14:textId="77777777" w:rsidR="002D5F32" w:rsidRPr="00B14775" w:rsidRDefault="002D5F32" w:rsidP="002D09BE">
    <w:pPr>
      <w:jc w:val="center"/>
      <w:rPr>
        <w:rStyle w:val="Hyperlink"/>
        <w:rFonts w:asciiTheme="majorHAnsi" w:hAnsiTheme="majorHAnsi"/>
        <w:sz w:val="20"/>
        <w:szCs w:val="20"/>
      </w:rPr>
    </w:pPr>
  </w:p>
  <w:p w14:paraId="29A34F98" w14:textId="77777777" w:rsidR="002D5F32" w:rsidRPr="00B14775" w:rsidRDefault="002D5F32" w:rsidP="002D09BE">
    <w:pPr>
      <w:jc w:val="center"/>
      <w:rPr>
        <w:rFonts w:asciiTheme="majorHAnsi" w:hAnsiTheme="majorHAnsi"/>
        <w:sz w:val="20"/>
        <w:szCs w:val="20"/>
      </w:rPr>
    </w:pPr>
    <w:r w:rsidRPr="00B14775">
      <w:rPr>
        <w:rStyle w:val="Hyperlink"/>
        <w:rFonts w:asciiTheme="majorHAnsi" w:hAnsiTheme="majorHAnsi"/>
        <w:sz w:val="20"/>
        <w:szCs w:val="20"/>
      </w:rPr>
      <w:t>http://jurnaltribologi.mytribos.org</w:t>
    </w:r>
  </w:p>
  <w:p w14:paraId="793141C6" w14:textId="77777777" w:rsidR="007D3B96" w:rsidRPr="007D3B96" w:rsidRDefault="007D3B96" w:rsidP="007D3B96">
    <w:pPr>
      <w:jc w:val="center"/>
      <w:rPr>
        <w:rFonts w:asciiTheme="majorHAnsi" w:hAnsiTheme="majorHAnsi"/>
        <w:sz w:val="20"/>
        <w:szCs w:val="20"/>
      </w:rPr>
    </w:pPr>
  </w:p>
  <w:p w14:paraId="71B534AD" w14:textId="77777777" w:rsidR="007D3B96" w:rsidRDefault="007D3B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9D2086"/>
    <w:multiLevelType w:val="hybridMultilevel"/>
    <w:tmpl w:val="0FA6D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NrKwMDQ2NzK1NDVT0lEKTi0uzszPAykwqgUA7AFN4SwAAAA="/>
  </w:docVars>
  <w:rsids>
    <w:rsidRoot w:val="00197AA2"/>
    <w:rsid w:val="000510AF"/>
    <w:rsid w:val="000F6093"/>
    <w:rsid w:val="00180EE1"/>
    <w:rsid w:val="00197AA2"/>
    <w:rsid w:val="001D7B99"/>
    <w:rsid w:val="00204079"/>
    <w:rsid w:val="0022102E"/>
    <w:rsid w:val="002D09BE"/>
    <w:rsid w:val="002D5F32"/>
    <w:rsid w:val="003255BB"/>
    <w:rsid w:val="00410EBF"/>
    <w:rsid w:val="00517AF3"/>
    <w:rsid w:val="00522234"/>
    <w:rsid w:val="005A144D"/>
    <w:rsid w:val="005E489D"/>
    <w:rsid w:val="00646217"/>
    <w:rsid w:val="0066585D"/>
    <w:rsid w:val="00665EAC"/>
    <w:rsid w:val="006B263C"/>
    <w:rsid w:val="00772614"/>
    <w:rsid w:val="007D3B96"/>
    <w:rsid w:val="007D5FE1"/>
    <w:rsid w:val="007D7C3D"/>
    <w:rsid w:val="007F0C74"/>
    <w:rsid w:val="008C6B68"/>
    <w:rsid w:val="00923773"/>
    <w:rsid w:val="00A01977"/>
    <w:rsid w:val="00A40604"/>
    <w:rsid w:val="00AB1334"/>
    <w:rsid w:val="00B14775"/>
    <w:rsid w:val="00B861C4"/>
    <w:rsid w:val="00BB4F7B"/>
    <w:rsid w:val="00BB7890"/>
    <w:rsid w:val="00CD707A"/>
    <w:rsid w:val="00E0435C"/>
    <w:rsid w:val="00E4365B"/>
    <w:rsid w:val="00F435EB"/>
    <w:rsid w:val="00FB7BAD"/>
    <w:rsid w:val="00FC0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FF102"/>
  <w15:docId w15:val="{1A2FB8BC-7C1F-4845-BB83-9BD68943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A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A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AA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3B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3B9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3B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B96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D3B96"/>
  </w:style>
  <w:style w:type="character" w:styleId="Hyperlink">
    <w:name w:val="Hyperlink"/>
    <w:basedOn w:val="DefaultParagraphFont"/>
    <w:uiPriority w:val="99"/>
    <w:unhideWhenUsed/>
    <w:rsid w:val="007D3B9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7D3B96"/>
    <w:rPr>
      <w:color w:val="808080"/>
    </w:rPr>
  </w:style>
  <w:style w:type="character" w:customStyle="1" w:styleId="Manuscript">
    <w:name w:val="Manuscript"/>
    <w:basedOn w:val="DefaultParagraphFont"/>
    <w:uiPriority w:val="1"/>
    <w:rsid w:val="007D3B96"/>
    <w:rPr>
      <w:rFonts w:asciiTheme="minorHAnsi" w:hAnsiTheme="minorHAnsi"/>
      <w:b/>
      <w:sz w:val="20"/>
    </w:rPr>
  </w:style>
  <w:style w:type="character" w:customStyle="1" w:styleId="Manuscript1">
    <w:name w:val="Manuscript1"/>
    <w:uiPriority w:val="1"/>
    <w:rsid w:val="007D5FE1"/>
    <w:rPr>
      <w:rFonts w:ascii="Cambria" w:hAnsi="Cambria"/>
      <w:sz w:val="20"/>
    </w:rPr>
  </w:style>
  <w:style w:type="character" w:customStyle="1" w:styleId="Style1">
    <w:name w:val="Style1"/>
    <w:basedOn w:val="Manuscript1"/>
    <w:uiPriority w:val="1"/>
    <w:rsid w:val="00A40604"/>
    <w:rPr>
      <w:rFonts w:ascii="Cambria" w:hAnsi="Cambria"/>
      <w:b/>
      <w:sz w:val="20"/>
    </w:rPr>
  </w:style>
  <w:style w:type="paragraph" w:styleId="NoSpacing">
    <w:name w:val="No Spacing"/>
    <w:link w:val="NoSpacingChar"/>
    <w:uiPriority w:val="1"/>
    <w:qFormat/>
    <w:rsid w:val="002D5F32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D5F32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4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758F09-DE7F-4407-8111-BC399267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y</dc:creator>
  <cp:lastModifiedBy>Mohd Fadzli Bin Abdollah</cp:lastModifiedBy>
  <cp:revision>4</cp:revision>
  <cp:lastPrinted>2014-04-19T11:50:00Z</cp:lastPrinted>
  <dcterms:created xsi:type="dcterms:W3CDTF">2020-09-26T22:46:00Z</dcterms:created>
  <dcterms:modified xsi:type="dcterms:W3CDTF">2020-09-26T23:12:00Z</dcterms:modified>
</cp:coreProperties>
</file>